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лодели</w:t>
      </w:r>
      <w:r>
        <w:t xml:space="preserve"> </w:t>
      </w:r>
      <w:r>
        <w:t xml:space="preserve">Бансимб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938151"/>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938151"/>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672792"/>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672792"/>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790214"/>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790214"/>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682642"/>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682642"/>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4060567"/>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060567"/>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64887"/>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64887"/>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751475"/>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751475"/>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032827"/>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032827"/>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4016566"/>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016566"/>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006461"/>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006461"/>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74352"/>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74352"/>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Клодели Бансимба</dc:creator>
  <dc:language>ru-RU</dc:language>
  <cp:keywords/>
  <dcterms:created xsi:type="dcterms:W3CDTF">2023-06-20T09:50:21Z</dcterms:created>
  <dcterms:modified xsi:type="dcterms:W3CDTF">2023-06-20T09: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